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International Petroleum Engineering Scholarship Program</w:t>
      </w:r>
    </w:p>
    <w:bookmarkEnd w:id="20"/>
    <w:p>
      <w:pPr>
        <w:pStyle w:val="BodyText"/>
      </w:pPr>
      <w:r>
        <w:t xml:space="preserve">[Your Full Name]</w:t>
      </w:r>
      <w:r>
        <w:br/>
      </w:r>
      <w:r>
        <w:t xml:space="preserve">[Your Address, Harare, Zimbabw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Petroleum Engineering Foundation</w:t>
      </w:r>
      <w:r>
        <w:br/>
      </w:r>
      <w:r>
        <w:t xml:space="preserve">Global Headquarters</w:t>
      </w:r>
      <w:r>
        <w:br/>
      </w:r>
      <w:r>
        <w:t xml:space="preserve">London, United Kingdom</w:t>
      </w:r>
    </w:p>
    <w:bookmarkStart w:id="21" w:name="X34b00ac5f2583e8e9442d50b0adecb296881e82"/>
    <w:p>
      <w:pPr>
        <w:pStyle w:val="Heading2"/>
      </w:pPr>
      <w:r>
        <w:t xml:space="preserve">APPLICATION FOR PETROLEUM ENGINEERING SCHOLARSHIP</w:t>
      </w:r>
    </w:p>
    <w:p>
      <w:pPr>
        <w:pStyle w:val="FirstParagraph"/>
      </w:pPr>
      <w:r>
        <w:t xml:space="preserve">Dear Scholarship Committee,</w:t>
      </w:r>
    </w:p>
    <w:p>
      <w:pPr>
        <w:pStyle w:val="BodyText"/>
      </w:pPr>
      <w:r>
        <w:t xml:space="preserve">With profound respect for your institution's legacy of fostering global engineering talent, I am writing this</w:t>
      </w:r>
      <w:r>
        <w:t xml:space="preserve"> </w:t>
      </w:r>
      <w:r>
        <w:rPr>
          <w:bCs/>
          <w:b/>
        </w:rPr>
        <w:t xml:space="preserve">Scholarship Application Letter</w:t>
      </w:r>
      <w:r>
        <w:t xml:space="preserve"> </w:t>
      </w:r>
      <w:r>
        <w:t xml:space="preserve">to express my earnest desire to pursue advanced studies in Petroleum Engineering at the prestigious [University Name], with the ultimate goal of contributing to Zimbabwe's emerging energy sector from my home base in Harare. As a motivated student from Zimbabwe Harare, I have witnessed firsthand how strategic investments in petroleum engineering expertise could transform our nation's economic trajectory, and I am committed to becoming a catalyst for this change.</w:t>
      </w:r>
    </w:p>
    <w:p>
      <w:pPr>
        <w:pStyle w:val="BodyText"/>
      </w:pPr>
      <w:r>
        <w:t xml:space="preserve">Having grown up in the vibrant yet energy-constrained environment of Harare, where frequent power outages disrupt businesses and households across the city, I developed an early fascination with sustainable resource management. My secondary education at Prince Edward School in Harare ignited my passion for engineering through hands-on projects addressing local challenges. During my National Advanced Diploma in Mechanical Engineering at Midlands State University (2020-2022), I focused on renewable energy integration systems, but realized that Zimbabwe's immediate energy needs require a dual approach – leveraging our limited petroleum resources while transitioning toward renewables. This understanding crystallized during a field visit to the Domboshava oil exploration site near Harare, where I observed how local technical limitations hindered efficient extraction despite promising reserves.</w:t>
      </w:r>
    </w:p>
    <w:p>
      <w:pPr>
        <w:pStyle w:val="BodyText"/>
      </w:pPr>
      <w:r>
        <w:t xml:space="preserve">My academic journey has been marked by consistent excellence: I graduated with distinction (GPA 3.8/4.0) and led a student team that developed a low-cost water purification system using locally sourced materials, which won the 2023 Zimbabwe Engineering Students' Innovation Award. However, securing full funding for my Petroleum Engineering degree remains my greatest barrier. The tuition fees for international programs at top institutions exceed ZWL 5 million annually – an insurmountable sum for a family dependent on modest public sector incomes in Harare. This is where your scholarship becomes transformative: it would alleviate the financial burden that currently prevents me from pursuing world-class education critical to Zimbabwe's energy future.</w:t>
      </w:r>
    </w:p>
    <w:p>
      <w:pPr>
        <w:pStyle w:val="BodyText"/>
      </w:pPr>
      <w:r>
        <w:t xml:space="preserve">I have chosen to apply for Petroleum Engineering specifically because Zimbabwe Harare represents the nexus of opportunity and challenge in Africa's energy landscape. While our nation possesses significant unexploited petroleum reserves estimated at 5-7 billion barrels (per Geological Survey Department reports), we lack indigenous technical expertise to develop them responsibly. As a future</w:t>
      </w:r>
      <w:r>
        <w:t xml:space="preserve"> </w:t>
      </w:r>
      <w:r>
        <w:rPr>
          <w:bCs/>
          <w:b/>
        </w:rPr>
        <w:t xml:space="preserve">Petroleum Engineer</w:t>
      </w:r>
      <w:r>
        <w:t xml:space="preserve">, I aim to address this gap by developing context-specific solutions – such as optimizing extraction techniques for Zimbabwe's unique sedimentary basins and designing environmentally sound infrastructure that minimizes ecological disruption in our biodiverse regions like the Matobo Hills near Harare.</w:t>
      </w:r>
    </w:p>
    <w:p>
      <w:pPr>
        <w:pStyle w:val="BodyText"/>
      </w:pPr>
      <w:r>
        <w:t xml:space="preserve">My academic plan includes rigorous coursework in reservoir simulation, drilling engineering, and petroleum economics at [University Name], complemented by fieldwork at multinational oil companies operating in Africa. I have already secured preliminary mentorship from Dr. Tendai Chikwanda of the Zimbabwe Energy Regulatory Authority (ZERA), who has emphasized the urgent need for locally trained engineers to manage our hydrocarbon resources ethically. Upon graduation, I will return to Zimbabwe Harare to establish a technical advisory firm focused on sustainable petroleum development, creating jobs while ensuring revenue from oil projects directly funds community energy access programs in Harare's peri-urban areas.</w:t>
      </w:r>
    </w:p>
    <w:p>
      <w:pPr>
        <w:pStyle w:val="BodyText"/>
      </w:pPr>
      <w:r>
        <w:t xml:space="preserve">What distinguishes my application is my deep contextual understanding of Zimbabwe's operational environment. While many international students approach petroleum engineering abstractly, I bring lived experience with the realities of resource management in a developing economy. I have documented how fuel shortages impact small businesses in Harare – like the bakery near my home that loses 30% of daily revenue during diesel shortages – and understand that effective</w:t>
      </w:r>
      <w:r>
        <w:t xml:space="preserve"> </w:t>
      </w:r>
      <w:r>
        <w:rPr>
          <w:bCs/>
          <w:b/>
        </w:rPr>
        <w:t xml:space="preserve">Petroleum Engineer</w:t>
      </w:r>
      <w:r>
        <w:t xml:space="preserve"> </w:t>
      </w:r>
      <w:r>
        <w:t xml:space="preserve">solutions must consider socio-economic factors alongside technical excellence. My proposed research on "Optimizing Well Completion Techniques for Low-Permeability Reservoirs in Zimbabwe's Sedimentary Basins" directly addresses this need for locally relevant innovation.</w:t>
      </w:r>
    </w:p>
    <w:p>
      <w:pPr>
        <w:pStyle w:val="BodyText"/>
      </w:pPr>
      <w:r>
        <w:t xml:space="preserve">I recognize that petroleum engineering carries significant environmental responsibilities, which is why I have actively participated in Zimbabwe's Climate Action Network. As a volunteer, I helped organize community workshops on sustainable energy transitions across Harare, demonstrating my commitment to balancing economic development with ecological stewardship. My future work will integrate carbon capture technologies into extraction processes and prioritize projects that reduce the nation's reliance on imported fuels – a critical issue given that Zimbabwe spends over $1 billion annually importing refined petroleum products.</w:t>
      </w:r>
    </w:p>
    <w:p>
      <w:pPr>
        <w:pStyle w:val="BodyText"/>
      </w:pPr>
      <w:r>
        <w:t xml:space="preserve">My vision extends beyond technical expertise to systemic change. I propose establishing the "Harare Petroleum Innovation Hub" upon my return, partnering with universities in Zimbabwe and international oil companies to create a pipeline for local talent development. This hub would address the current 90% reliance on foreign engineers for petroleum projects in Zimbabwe – a situation that drains our foreign currency reserves and stifles national capacity building. As one of the few students from Harare pursuing this field, I am uniquely positioned to bridge this gap by creating localized training programs tailored to Zimbabwe's geological context.</w:t>
      </w:r>
    </w:p>
    <w:p>
      <w:pPr>
        <w:pStyle w:val="BodyText"/>
      </w:pPr>
      <w:r>
        <w:t xml:space="preserve">The impact of your scholarship extends far beyond my personal success. By investing in a Zimbabwean Petroleum Engineer trained at the highest international standards, you would empower a professional who will directly contribute to:</w:t>
      </w:r>
    </w:p>
    <w:p>
      <w:pPr>
        <w:numPr>
          <w:ilvl w:val="0"/>
          <w:numId w:val="1001"/>
        </w:numPr>
        <w:pStyle w:val="Compact"/>
      </w:pPr>
      <w:r>
        <w:t xml:space="preserve">Reducing Zimbabwe's energy import bill by increasing domestic oil production efficiency</w:t>
      </w:r>
    </w:p>
    <w:p>
      <w:pPr>
        <w:numPr>
          <w:ilvl w:val="0"/>
          <w:numId w:val="1001"/>
        </w:numPr>
        <w:pStyle w:val="Compact"/>
      </w:pPr>
      <w:r>
        <w:t xml:space="preserve">Creating high-skilled jobs for Harare's youth in a rapidly growing sector</w:t>
      </w:r>
    </w:p>
    <w:p>
      <w:pPr>
        <w:numPr>
          <w:ilvl w:val="0"/>
          <w:numId w:val="1001"/>
        </w:numPr>
        <w:pStyle w:val="Compact"/>
      </w:pPr>
      <w:r>
        <w:t xml:space="preserve">Developing environmentally responsible extraction methods that protect Zimbabwe's natural heritage</w:t>
      </w:r>
    </w:p>
    <w:p>
      <w:pPr>
        <w:numPr>
          <w:ilvl w:val="0"/>
          <w:numId w:val="1001"/>
        </w:numPr>
        <w:pStyle w:val="Compact"/>
      </w:pPr>
      <w:r>
        <w:t xml:space="preserve">Fostering partnerships between local communities and energy developers in Harare and beyond</w:t>
      </w:r>
    </w:p>
    <w:p>
      <w:pPr>
        <w:pStyle w:val="FirstParagraph"/>
      </w:pPr>
      <w:r>
        <w:t xml:space="preserve">I am not merely applying for a scholarship; I am committing to becoming Zimbabwe's next generation of petroleum engineering leaders. The challenges facing our nation – from the energy crisis in Harare's neighborhoods to the need for sustainable resource management – demand precisely the expertise this program provides. My academic record, technical passion, and deep-rooted commitment to Zimbabwean development make me an ideal candidate who will maximize your investment through measurable national impact.</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My resume and academic references are enclosed, and I remain available at your earliest convenience. With deep respect for the transformative power of education, I hope to earn the honor of becoming a beneficiary of this prestigious scholarship.</w:t>
      </w:r>
    </w:p>
    <w:p>
      <w:pPr>
        <w:pStyle w:val="BodyText"/>
      </w:pPr>
      <w:r>
        <w:t xml:space="preserve">Respectfully yours,</w:t>
      </w:r>
      <w:r>
        <w:br/>
      </w:r>
      <w:r>
        <w:br/>
      </w: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3T01:21:31Z</dcterms:created>
  <dcterms:modified xsi:type="dcterms:W3CDTF">2026-07-23T01:21:31Z</dcterms:modified>
</cp:coreProperties>
</file>

<file path=docProps/custom.xml><?xml version="1.0" encoding="utf-8"?>
<Properties xmlns="http://schemas.openxmlformats.org/officeDocument/2006/custom-properties" xmlns:vt="http://schemas.openxmlformats.org/officeDocument/2006/docPropsVTypes"/>
</file>